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BD1474" w14:textId="66B4C49C" w:rsidR="00B66E93" w:rsidRDefault="002B76D2" w:rsidP="001E6E1B">
      <w:pPr>
        <w:pStyle w:val="NoSpacing"/>
      </w:pPr>
      <w:bookmarkStart w:id="0" w:name="Bookmark1"/>
      <w:r>
        <w:rPr>
          <w:noProof/>
        </w:rPr>
        <w:drawing>
          <wp:inline distT="0" distB="0" distL="0" distR="0" wp14:anchorId="2F7AF324" wp14:editId="1FBE5268">
            <wp:extent cx="9808566" cy="741600"/>
            <wp:effectExtent l="0" t="0" r="9525" b="1905"/>
            <wp:docPr id="2" name="Picture 2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8566" cy="7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7A0A5D4" w14:textId="4622916E" w:rsidR="00B546AD" w:rsidRPr="00657E1F" w:rsidRDefault="00494568" w:rsidP="008D34BE">
      <w:pPr>
        <w:pStyle w:val="Heading1"/>
        <w:rPr>
          <w:b/>
          <w:bCs/>
        </w:rPr>
      </w:pPr>
      <w:r w:rsidRPr="00657E1F">
        <w:rPr>
          <w:b/>
          <w:bCs/>
        </w:rPr>
        <w:t>The Dryden Hill Top Learning Federation</w:t>
      </w:r>
    </w:p>
    <w:p w14:paraId="3731F59D" w14:textId="7F6836DB" w:rsidR="00684D2C" w:rsidRPr="00684D2C" w:rsidRDefault="00684D2C" w:rsidP="00684D2C">
      <w:pPr>
        <w:pStyle w:val="Heading3"/>
      </w:pPr>
      <w:r w:rsidRPr="00684D2C">
        <w:t>GOVERNOR REGISTER OF PECUNIARY / BUSINESS / OTHER INTERESTS</w:t>
      </w:r>
    </w:p>
    <w:tbl>
      <w:tblPr>
        <w:tblStyle w:val="GridTable4-Accent5"/>
        <w:tblW w:w="4927" w:type="pct"/>
        <w:tblLayout w:type="fixed"/>
        <w:tblLook w:val="04A0" w:firstRow="1" w:lastRow="0" w:firstColumn="1" w:lastColumn="0" w:noHBand="0" w:noVBand="1"/>
      </w:tblPr>
      <w:tblGrid>
        <w:gridCol w:w="2132"/>
        <w:gridCol w:w="2368"/>
        <w:gridCol w:w="1786"/>
        <w:gridCol w:w="3996"/>
        <w:gridCol w:w="3180"/>
        <w:gridCol w:w="1701"/>
      </w:tblGrid>
      <w:tr w:rsidR="00395D68" w14:paraId="44FB7CAE" w14:textId="50D84290" w:rsidTr="00D12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594C62A" w14:textId="4070FC94" w:rsidR="00395D68" w:rsidRDefault="00395D68" w:rsidP="00B546AD">
            <w:pPr>
              <w:pStyle w:val="NoSpacing"/>
            </w:pPr>
            <w:r>
              <w:t>Governor Type</w:t>
            </w:r>
          </w:p>
        </w:tc>
        <w:tc>
          <w:tcPr>
            <w:tcW w:w="2368" w:type="dxa"/>
          </w:tcPr>
          <w:p w14:paraId="05E0A81C" w14:textId="3F485940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786" w:type="dxa"/>
          </w:tcPr>
          <w:p w14:paraId="6123ADEC" w14:textId="27296C9D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rm of Office</w:t>
            </w:r>
          </w:p>
        </w:tc>
        <w:tc>
          <w:tcPr>
            <w:tcW w:w="3996" w:type="dxa"/>
          </w:tcPr>
          <w:p w14:paraId="785676ED" w14:textId="5A4C8A5A" w:rsidR="00395D68" w:rsidRDefault="00A51469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1469">
              <w:t xml:space="preserve">Nature of Interest/Business Relationship (where there is none, enter Nil </w:t>
            </w:r>
            <w:proofErr w:type="gramStart"/>
            <w:r w:rsidRPr="00A51469">
              <w:t>Return)*</w:t>
            </w:r>
            <w:proofErr w:type="gramEnd"/>
          </w:p>
        </w:tc>
        <w:tc>
          <w:tcPr>
            <w:tcW w:w="3180" w:type="dxa"/>
          </w:tcPr>
          <w:p w14:paraId="381C61D7" w14:textId="13C49A0C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ature</w:t>
            </w:r>
          </w:p>
        </w:tc>
        <w:tc>
          <w:tcPr>
            <w:tcW w:w="1701" w:type="dxa"/>
          </w:tcPr>
          <w:p w14:paraId="137E611C" w14:textId="3804EF80" w:rsidR="00395D68" w:rsidRDefault="00395D68" w:rsidP="00B546AD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</w:tr>
      <w:tr w:rsidR="00D1213A" w14:paraId="2CB97F7E" w14:textId="72603DFE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77E1FD8" w14:textId="2B1E90D9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Parent</w:t>
            </w:r>
          </w:p>
        </w:tc>
        <w:tc>
          <w:tcPr>
            <w:tcW w:w="2368" w:type="dxa"/>
          </w:tcPr>
          <w:p w14:paraId="7EEAF2AD" w14:textId="2B60B0BD" w:rsidR="00D1213A" w:rsidRPr="001745C4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s Sue Ashton</w:t>
            </w:r>
          </w:p>
        </w:tc>
        <w:tc>
          <w:tcPr>
            <w:tcW w:w="1786" w:type="dxa"/>
          </w:tcPr>
          <w:p w14:paraId="5369FF1D" w14:textId="4C38C4AF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/12/2022 - 08/12/2026</w:t>
            </w:r>
          </w:p>
        </w:tc>
        <w:tc>
          <w:tcPr>
            <w:tcW w:w="3996" w:type="dxa"/>
          </w:tcPr>
          <w:p w14:paraId="7BBA6147" w14:textId="4FC30EF5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Nil Return </w:t>
            </w:r>
          </w:p>
        </w:tc>
        <w:tc>
          <w:tcPr>
            <w:tcW w:w="3180" w:type="dxa"/>
          </w:tcPr>
          <w:p w14:paraId="7D254156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0CB36350" w14:textId="4A06ACF0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71373CC5" w14:textId="58E15978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227BFAD3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26C033F5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36960796" w14:textId="77777777" w:rsidR="00D1213A" w:rsidRPr="001745C4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s Tammy Aucott</w:t>
            </w:r>
          </w:p>
        </w:tc>
        <w:tc>
          <w:tcPr>
            <w:tcW w:w="1786" w:type="dxa"/>
          </w:tcPr>
          <w:p w14:paraId="34ADC735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8/07/2020 - 07/07/2024</w:t>
            </w:r>
          </w:p>
        </w:tc>
        <w:tc>
          <w:tcPr>
            <w:tcW w:w="3996" w:type="dxa"/>
          </w:tcPr>
          <w:p w14:paraId="09BFFB33" w14:textId="3CBEE7E0" w:rsidR="00D1213A" w:rsidRDefault="007961A2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Secretary – Barmoor Hub registered charity.</w:t>
            </w:r>
          </w:p>
        </w:tc>
        <w:tc>
          <w:tcPr>
            <w:tcW w:w="3180" w:type="dxa"/>
          </w:tcPr>
          <w:p w14:paraId="251476D2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1D1F1EF9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4DF3F146" w14:textId="5832342C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02C6BD0B" w14:textId="77777777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095235D1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Headteacher</w:t>
            </w:r>
          </w:p>
        </w:tc>
        <w:tc>
          <w:tcPr>
            <w:tcW w:w="2368" w:type="dxa"/>
          </w:tcPr>
          <w:p w14:paraId="31E73924" w14:textId="77777777" w:rsidR="00D1213A" w:rsidRPr="001745C4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Anita Bell</w:t>
            </w:r>
          </w:p>
        </w:tc>
        <w:tc>
          <w:tcPr>
            <w:tcW w:w="1786" w:type="dxa"/>
          </w:tcPr>
          <w:p w14:paraId="0E87E5FC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1/01/2021 -</w:t>
            </w:r>
          </w:p>
        </w:tc>
        <w:tc>
          <w:tcPr>
            <w:tcW w:w="3996" w:type="dxa"/>
          </w:tcPr>
          <w:p w14:paraId="0E8EA81A" w14:textId="1A6548FB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Nil Return </w:t>
            </w:r>
          </w:p>
        </w:tc>
        <w:tc>
          <w:tcPr>
            <w:tcW w:w="3180" w:type="dxa"/>
          </w:tcPr>
          <w:p w14:paraId="11D39FBA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7EA35179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5A7983EB" w14:textId="19086530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1DD2BDD5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1D4F0D57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Local Authority</w:t>
            </w:r>
          </w:p>
        </w:tc>
        <w:tc>
          <w:tcPr>
            <w:tcW w:w="2368" w:type="dxa"/>
          </w:tcPr>
          <w:p w14:paraId="7CBF7AE0" w14:textId="4FDD1BE4" w:rsidR="00D1213A" w:rsidRPr="001745C4" w:rsidRDefault="004B77C7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Mr</w:t>
            </w:r>
            <w:r w:rsidR="00D1213A" w:rsidRPr="001745C4">
              <w:t xml:space="preserve"> David Bradford</w:t>
            </w:r>
          </w:p>
        </w:tc>
        <w:tc>
          <w:tcPr>
            <w:tcW w:w="1786" w:type="dxa"/>
          </w:tcPr>
          <w:p w14:paraId="58D9E407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/06/2021 - 18/06/2025</w:t>
            </w:r>
          </w:p>
        </w:tc>
        <w:tc>
          <w:tcPr>
            <w:tcW w:w="3996" w:type="dxa"/>
          </w:tcPr>
          <w:p w14:paraId="3A0DB5BD" w14:textId="6B7B8A0D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Governor at Highfield </w:t>
            </w:r>
            <w:proofErr w:type="spellStart"/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Communit</w:t>
            </w:r>
            <w:proofErr w:type="spellEnd"/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 xml:space="preserve"> Primary School </w:t>
            </w:r>
          </w:p>
        </w:tc>
        <w:tc>
          <w:tcPr>
            <w:tcW w:w="3180" w:type="dxa"/>
          </w:tcPr>
          <w:p w14:paraId="3B01DB4B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51469899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1C5902F2" w14:textId="721E96CF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0939B6E8" w14:textId="77777777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38C94588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1C7D523E" w14:textId="77777777" w:rsidR="00D1213A" w:rsidRPr="001745C4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Dr Jennifer Bunce</w:t>
            </w:r>
          </w:p>
        </w:tc>
        <w:tc>
          <w:tcPr>
            <w:tcW w:w="1786" w:type="dxa"/>
          </w:tcPr>
          <w:p w14:paraId="0EC8D437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8/07/2020 - 07/07/2024</w:t>
            </w:r>
          </w:p>
        </w:tc>
        <w:tc>
          <w:tcPr>
            <w:tcW w:w="3996" w:type="dxa"/>
          </w:tcPr>
          <w:p w14:paraId="49820497" w14:textId="277CA6F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1BF7010E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6DF034A6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3320B7D8" w14:textId="1A8C8221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63814767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062AA92B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2DA883A8" w14:textId="77777777" w:rsidR="00D1213A" w:rsidRPr="001745C4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Elaine Cole</w:t>
            </w:r>
          </w:p>
        </w:tc>
        <w:tc>
          <w:tcPr>
            <w:tcW w:w="1786" w:type="dxa"/>
          </w:tcPr>
          <w:p w14:paraId="34CF7DE0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/03/2022 - 28/03/2026</w:t>
            </w:r>
          </w:p>
        </w:tc>
        <w:tc>
          <w:tcPr>
            <w:tcW w:w="3996" w:type="dxa"/>
          </w:tcPr>
          <w:p w14:paraId="171CDCE9" w14:textId="741E0F8B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495384A6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2414C260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4B71B032" w14:textId="1B68FA71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43F1F994" w14:textId="77777777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719D2111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340A8389" w14:textId="77777777" w:rsidR="00D1213A" w:rsidRPr="001745C4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Daniel Evans</w:t>
            </w:r>
          </w:p>
        </w:tc>
        <w:tc>
          <w:tcPr>
            <w:tcW w:w="1786" w:type="dxa"/>
          </w:tcPr>
          <w:p w14:paraId="1264EA13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/03/2023 - 27/03/2027</w:t>
            </w:r>
          </w:p>
        </w:tc>
        <w:tc>
          <w:tcPr>
            <w:tcW w:w="3996" w:type="dxa"/>
          </w:tcPr>
          <w:p w14:paraId="4474A36F" w14:textId="40474214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49AEAC92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4D1F2F4F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4066D479" w14:textId="255C7B59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1B7F19DF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35007184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Headteacher</w:t>
            </w:r>
          </w:p>
        </w:tc>
        <w:tc>
          <w:tcPr>
            <w:tcW w:w="2368" w:type="dxa"/>
          </w:tcPr>
          <w:p w14:paraId="6D0FAB1E" w14:textId="77777777" w:rsidR="00D1213A" w:rsidRPr="001745C4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Elizabeth Johnson</w:t>
            </w:r>
          </w:p>
        </w:tc>
        <w:tc>
          <w:tcPr>
            <w:tcW w:w="1786" w:type="dxa"/>
          </w:tcPr>
          <w:p w14:paraId="0D2499C2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1/01/2021 -</w:t>
            </w:r>
          </w:p>
        </w:tc>
        <w:tc>
          <w:tcPr>
            <w:tcW w:w="3996" w:type="dxa"/>
          </w:tcPr>
          <w:p w14:paraId="502B64B1" w14:textId="08BED96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2BC2C380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69D2E03C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59F15CB9" w14:textId="67F4C4F2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D04FEE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395D68" w14:paraId="51CA7AF6" w14:textId="77777777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761052BB" w14:textId="77777777" w:rsidR="00395D68" w:rsidRPr="001745C4" w:rsidRDefault="00395D68" w:rsidP="00B546AD">
            <w:pPr>
              <w:pStyle w:val="NoSpacing"/>
            </w:pPr>
            <w:r w:rsidRPr="001745C4">
              <w:rPr>
                <w:b w:val="0"/>
                <w:bCs w:val="0"/>
              </w:rPr>
              <w:lastRenderedPageBreak/>
              <w:t>Parent</w:t>
            </w:r>
          </w:p>
        </w:tc>
        <w:tc>
          <w:tcPr>
            <w:tcW w:w="2368" w:type="dxa"/>
          </w:tcPr>
          <w:p w14:paraId="6B42BE27" w14:textId="77777777" w:rsidR="00395D68" w:rsidRPr="001745C4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Philip Musham</w:t>
            </w:r>
          </w:p>
        </w:tc>
        <w:tc>
          <w:tcPr>
            <w:tcW w:w="1786" w:type="dxa"/>
          </w:tcPr>
          <w:p w14:paraId="7A85BF7F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/12/2022 - 08/12/2026</w:t>
            </w:r>
          </w:p>
        </w:tc>
        <w:tc>
          <w:tcPr>
            <w:tcW w:w="3996" w:type="dxa"/>
          </w:tcPr>
          <w:p w14:paraId="7810698A" w14:textId="1CA6F99F" w:rsidR="00395D68" w:rsidRDefault="00D1213A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28ADBD75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2C4A01C1" w14:textId="77777777" w:rsidR="00395D68" w:rsidRDefault="00395D68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2E321132" w14:textId="52E7E565" w:rsidR="00972739" w:rsidRDefault="00D1213A" w:rsidP="00B546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5A59F925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FDC1A5D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19EC4A50" w14:textId="77777777" w:rsidR="00D1213A" w:rsidRPr="001745C4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Maveen Pereira</w:t>
            </w:r>
          </w:p>
        </w:tc>
        <w:tc>
          <w:tcPr>
            <w:tcW w:w="1786" w:type="dxa"/>
          </w:tcPr>
          <w:p w14:paraId="18EBA174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04/2021 - 21/04/2025</w:t>
            </w:r>
          </w:p>
        </w:tc>
        <w:tc>
          <w:tcPr>
            <w:tcW w:w="3996" w:type="dxa"/>
          </w:tcPr>
          <w:p w14:paraId="229D9012" w14:textId="4CC2FAE3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11ACCD78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2D5340A6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6DE3E1CA" w14:textId="258943AE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34248D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10518729" w14:textId="77777777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48B7D689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4FAE144B" w14:textId="77777777" w:rsidR="00D1213A" w:rsidRPr="001745C4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Sharon Redhead</w:t>
            </w:r>
          </w:p>
        </w:tc>
        <w:tc>
          <w:tcPr>
            <w:tcW w:w="1786" w:type="dxa"/>
          </w:tcPr>
          <w:p w14:paraId="644D68DF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/03/2021 - 29/03/2025</w:t>
            </w:r>
          </w:p>
        </w:tc>
        <w:tc>
          <w:tcPr>
            <w:tcW w:w="3996" w:type="dxa"/>
          </w:tcPr>
          <w:p w14:paraId="08BD14DF" w14:textId="6F1FC428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58D66B07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34D4D857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647C518D" w14:textId="1DF62ABA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34248D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6060E7BC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22BAE9D1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Staff</w:t>
            </w:r>
          </w:p>
        </w:tc>
        <w:tc>
          <w:tcPr>
            <w:tcW w:w="2368" w:type="dxa"/>
          </w:tcPr>
          <w:p w14:paraId="77A8BA0F" w14:textId="77777777" w:rsidR="00D1213A" w:rsidRPr="001745C4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Liam Robson</w:t>
            </w:r>
          </w:p>
        </w:tc>
        <w:tc>
          <w:tcPr>
            <w:tcW w:w="1786" w:type="dxa"/>
          </w:tcPr>
          <w:p w14:paraId="1EF6C810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/01/2023 - 08/01/2027</w:t>
            </w:r>
          </w:p>
        </w:tc>
        <w:tc>
          <w:tcPr>
            <w:tcW w:w="3996" w:type="dxa"/>
          </w:tcPr>
          <w:p w14:paraId="7C65D5F7" w14:textId="30B52FBD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69CE61DC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2D8D1BF3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197609C1" w14:textId="07D1E41C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34248D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4AFA3E58" w14:textId="77777777" w:rsidTr="00D1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00A7011A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Co-opted</w:t>
            </w:r>
          </w:p>
        </w:tc>
        <w:tc>
          <w:tcPr>
            <w:tcW w:w="2368" w:type="dxa"/>
          </w:tcPr>
          <w:p w14:paraId="21E1E1D8" w14:textId="77777777" w:rsidR="00D1213A" w:rsidRPr="001745C4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 Trevor Wood</w:t>
            </w:r>
          </w:p>
        </w:tc>
        <w:tc>
          <w:tcPr>
            <w:tcW w:w="1786" w:type="dxa"/>
          </w:tcPr>
          <w:p w14:paraId="71A1D310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/04/2021 - 21/04/2025</w:t>
            </w:r>
          </w:p>
        </w:tc>
        <w:tc>
          <w:tcPr>
            <w:tcW w:w="3996" w:type="dxa"/>
          </w:tcPr>
          <w:p w14:paraId="682B0FF9" w14:textId="31F52D38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5710AF21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361B5F81" w14:textId="77777777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532B9B86" w14:textId="1A28C50A" w:rsidR="00D1213A" w:rsidRDefault="00D1213A" w:rsidP="00D121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34248D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  <w:tr w:rsidR="00D1213A" w14:paraId="438E8CD8" w14:textId="77777777" w:rsidTr="00D121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7D368790" w14:textId="77777777" w:rsidR="00D1213A" w:rsidRPr="001745C4" w:rsidRDefault="00D1213A" w:rsidP="00D1213A">
            <w:pPr>
              <w:pStyle w:val="NoSpacing"/>
            </w:pPr>
            <w:r w:rsidRPr="001745C4">
              <w:rPr>
                <w:b w:val="0"/>
                <w:bCs w:val="0"/>
              </w:rPr>
              <w:t>Associate Member</w:t>
            </w:r>
          </w:p>
        </w:tc>
        <w:tc>
          <w:tcPr>
            <w:tcW w:w="2368" w:type="dxa"/>
          </w:tcPr>
          <w:p w14:paraId="2FFB9819" w14:textId="77777777" w:rsidR="00D1213A" w:rsidRPr="001745C4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745C4">
              <w:t>Mrs Angela Young</w:t>
            </w:r>
          </w:p>
        </w:tc>
        <w:tc>
          <w:tcPr>
            <w:tcW w:w="1786" w:type="dxa"/>
          </w:tcPr>
          <w:p w14:paraId="6206C96D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07/2023 - 11/07/2027</w:t>
            </w:r>
          </w:p>
        </w:tc>
        <w:tc>
          <w:tcPr>
            <w:tcW w:w="3996" w:type="dxa"/>
          </w:tcPr>
          <w:p w14:paraId="396A4C57" w14:textId="25D482BB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>
              <w:rPr>
                <w:rFonts w:ascii="Open Sans" w:hAnsi="Open Sans" w:cs="Open Sans"/>
                <w:color w:val="000000"/>
                <w:shd w:val="clear" w:color="auto" w:fill="FFFFFF"/>
              </w:rPr>
              <w:t>Nil Return</w:t>
            </w:r>
          </w:p>
        </w:tc>
        <w:tc>
          <w:tcPr>
            <w:tcW w:w="3180" w:type="dxa"/>
          </w:tcPr>
          <w:p w14:paraId="3DFF751B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</w:p>
          <w:p w14:paraId="0C3C5BF0" w14:textId="77777777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029FB279" w14:textId="291BD352" w:rsidR="00D1213A" w:rsidRDefault="00D1213A" w:rsidP="00D121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hd w:val="clear" w:color="auto" w:fill="FFFFFF"/>
              </w:rPr>
            </w:pPr>
            <w:r w:rsidRPr="0034248D">
              <w:rPr>
                <w:rFonts w:ascii="Open Sans" w:hAnsi="Open Sans" w:cs="Open Sans"/>
                <w:color w:val="000000"/>
                <w:shd w:val="clear" w:color="auto" w:fill="FFFFFF"/>
              </w:rPr>
              <w:t>28.11.2023</w:t>
            </w:r>
          </w:p>
        </w:tc>
      </w:tr>
    </w:tbl>
    <w:p w14:paraId="3DA6C0D6" w14:textId="0EA8B7F6" w:rsidR="00B546AD" w:rsidRDefault="00B546AD" w:rsidP="00B546AD">
      <w:pPr>
        <w:pStyle w:val="NoSpacing"/>
      </w:pPr>
    </w:p>
    <w:p w14:paraId="79A6192D" w14:textId="409660DE" w:rsidR="00395D68" w:rsidRDefault="00D1213A" w:rsidP="00D1213A">
      <w:pPr>
        <w:pStyle w:val="NoSpacing"/>
        <w:numPr>
          <w:ilvl w:val="0"/>
          <w:numId w:val="10"/>
        </w:numPr>
      </w:pPr>
      <w:r>
        <w:rPr>
          <w:sz w:val="28"/>
          <w:szCs w:val="28"/>
        </w:rPr>
        <w:t xml:space="preserve">Interests should include any </w:t>
      </w:r>
      <w:r w:rsidR="00395D68" w:rsidRPr="00D1213A">
        <w:rPr>
          <w:sz w:val="28"/>
          <w:szCs w:val="28"/>
        </w:rPr>
        <w:t>governance roles in other educational institutions and/or material interests arising from</w:t>
      </w:r>
      <w:r w:rsidR="006A5CF2" w:rsidRPr="00D1213A">
        <w:rPr>
          <w:sz w:val="28"/>
          <w:szCs w:val="28"/>
        </w:rPr>
        <w:t xml:space="preserve"> </w:t>
      </w:r>
      <w:r w:rsidR="00395D68" w:rsidRPr="00D1213A">
        <w:rPr>
          <w:sz w:val="28"/>
          <w:szCs w:val="28"/>
        </w:rPr>
        <w:t>relationships between governors or relationships between governors and school staff (including spouses, partners and close relatives)</w:t>
      </w:r>
    </w:p>
    <w:sectPr w:rsidR="00395D68" w:rsidSect="00417B76">
      <w:footerReference w:type="default" r:id="rId9"/>
      <w:pgSz w:w="16838" w:h="11906" w:orient="landscape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85ABB8" w14:textId="77777777" w:rsidR="00B50855" w:rsidRDefault="00B50855" w:rsidP="009242E2">
      <w:pPr>
        <w:spacing w:after="0" w:line="240" w:lineRule="auto"/>
      </w:pPr>
      <w:r>
        <w:separator/>
      </w:r>
    </w:p>
  </w:endnote>
  <w:endnote w:type="continuationSeparator" w:id="0">
    <w:p w14:paraId="06F142B1" w14:textId="77777777" w:rsidR="00B50855" w:rsidRDefault="00B50855" w:rsidP="00924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694"/>
      <w:gridCol w:w="7694"/>
    </w:tblGrid>
    <w:tr w:rsidR="009242E2" w14:paraId="55868AD4" w14:textId="77777777" w:rsidTr="009242E2">
      <w:tc>
        <w:tcPr>
          <w:tcW w:w="7694" w:type="dxa"/>
          <w:tcBorders>
            <w:top w:val="nil"/>
            <w:left w:val="nil"/>
            <w:bottom w:val="nil"/>
            <w:right w:val="nil"/>
          </w:tcBorders>
        </w:tcPr>
        <w:p w14:paraId="07F732C6" w14:textId="1D6EBEC7" w:rsidR="009242E2" w:rsidRDefault="009242E2" w:rsidP="009242E2">
          <w:pPr>
            <w:pStyle w:val="NoSpacing"/>
          </w:pPr>
        </w:p>
      </w:tc>
      <w:tc>
        <w:tcPr>
          <w:tcW w:w="7694" w:type="dxa"/>
          <w:tcBorders>
            <w:top w:val="nil"/>
            <w:left w:val="nil"/>
            <w:bottom w:val="nil"/>
            <w:right w:val="nil"/>
          </w:tcBorders>
        </w:tcPr>
        <w:p w14:paraId="31639CE3" w14:textId="4EBC0092" w:rsidR="009242E2" w:rsidRPr="009242E2" w:rsidRDefault="009242E2" w:rsidP="009242E2">
          <w:pPr>
            <w:pStyle w:val="NoSpacing"/>
            <w:jc w:val="right"/>
            <w:rPr>
              <w:color w:val="222A35" w:themeColor="text2" w:themeShade="80"/>
              <w:sz w:val="24"/>
              <w:szCs w:val="24"/>
            </w:rPr>
          </w:pPr>
        </w:p>
      </w:tc>
    </w:tr>
  </w:tbl>
  <w:p w14:paraId="21E4ED39" w14:textId="01A40D91" w:rsidR="009242E2" w:rsidRPr="009242E2" w:rsidRDefault="009242E2" w:rsidP="009242E2">
    <w:pPr>
      <w:pStyle w:val="NoSpacing"/>
      <w:rPr>
        <w:color w:val="222A35" w:themeColor="text2" w:themeShade="8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121A8D" w14:textId="77777777" w:rsidR="00B50855" w:rsidRDefault="00B50855" w:rsidP="009242E2">
      <w:pPr>
        <w:spacing w:after="0" w:line="240" w:lineRule="auto"/>
      </w:pPr>
      <w:r>
        <w:separator/>
      </w:r>
    </w:p>
  </w:footnote>
  <w:footnote w:type="continuationSeparator" w:id="0">
    <w:p w14:paraId="6F8A0885" w14:textId="77777777" w:rsidR="00B50855" w:rsidRDefault="00B50855" w:rsidP="009242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752AE1"/>
    <w:multiLevelType w:val="hybridMultilevel"/>
    <w:tmpl w:val="814A7AC0"/>
    <w:lvl w:ilvl="0" w:tplc="3C3E7C9A">
      <w:start w:val="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87CE3"/>
    <w:multiLevelType w:val="hybridMultilevel"/>
    <w:tmpl w:val="C2C2F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463F1"/>
    <w:multiLevelType w:val="hybridMultilevel"/>
    <w:tmpl w:val="D64CB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97227"/>
    <w:multiLevelType w:val="hybridMultilevel"/>
    <w:tmpl w:val="2E1E9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D5D5A"/>
    <w:multiLevelType w:val="hybridMultilevel"/>
    <w:tmpl w:val="731466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9C09FC"/>
    <w:multiLevelType w:val="hybridMultilevel"/>
    <w:tmpl w:val="D4CAE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D0BFE"/>
    <w:multiLevelType w:val="hybridMultilevel"/>
    <w:tmpl w:val="55FADCBE"/>
    <w:lvl w:ilvl="0" w:tplc="E03610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82685"/>
    <w:multiLevelType w:val="hybridMultilevel"/>
    <w:tmpl w:val="FCBA0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4088B"/>
    <w:multiLevelType w:val="hybridMultilevel"/>
    <w:tmpl w:val="D5E2D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B6C81"/>
    <w:multiLevelType w:val="hybridMultilevel"/>
    <w:tmpl w:val="CB2C0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857886">
    <w:abstractNumId w:val="7"/>
  </w:num>
  <w:num w:numId="2" w16cid:durableId="587616734">
    <w:abstractNumId w:val="4"/>
  </w:num>
  <w:num w:numId="3" w16cid:durableId="1482307330">
    <w:abstractNumId w:val="2"/>
  </w:num>
  <w:num w:numId="4" w16cid:durableId="898856912">
    <w:abstractNumId w:val="9"/>
  </w:num>
  <w:num w:numId="5" w16cid:durableId="28067653">
    <w:abstractNumId w:val="8"/>
  </w:num>
  <w:num w:numId="6" w16cid:durableId="1618172474">
    <w:abstractNumId w:val="3"/>
  </w:num>
  <w:num w:numId="7" w16cid:durableId="1929384688">
    <w:abstractNumId w:val="5"/>
  </w:num>
  <w:num w:numId="8" w16cid:durableId="841091692">
    <w:abstractNumId w:val="1"/>
  </w:num>
  <w:num w:numId="9" w16cid:durableId="1531409060">
    <w:abstractNumId w:val="6"/>
  </w:num>
  <w:num w:numId="10" w16cid:durableId="1165972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DY3NTMxMDU1MzJQ0lEKTi0uzszPAykwNq4FAG0QjZMtAAAA"/>
  </w:docVars>
  <w:rsids>
    <w:rsidRoot w:val="009D7845"/>
    <w:rsid w:val="00043C00"/>
    <w:rsid w:val="00061FC0"/>
    <w:rsid w:val="0006311A"/>
    <w:rsid w:val="00067085"/>
    <w:rsid w:val="00070FBF"/>
    <w:rsid w:val="0008005C"/>
    <w:rsid w:val="00080A10"/>
    <w:rsid w:val="0008388E"/>
    <w:rsid w:val="000C3FD0"/>
    <w:rsid w:val="000D21B8"/>
    <w:rsid w:val="000F3510"/>
    <w:rsid w:val="001200B3"/>
    <w:rsid w:val="00140E9C"/>
    <w:rsid w:val="001745C4"/>
    <w:rsid w:val="00182595"/>
    <w:rsid w:val="00182F6D"/>
    <w:rsid w:val="001E127A"/>
    <w:rsid w:val="001E6E1B"/>
    <w:rsid w:val="00205274"/>
    <w:rsid w:val="002A2E52"/>
    <w:rsid w:val="002B76D2"/>
    <w:rsid w:val="002C0EB8"/>
    <w:rsid w:val="003221D0"/>
    <w:rsid w:val="00395D68"/>
    <w:rsid w:val="003C5635"/>
    <w:rsid w:val="003D79FF"/>
    <w:rsid w:val="00403CD3"/>
    <w:rsid w:val="00404B8E"/>
    <w:rsid w:val="00417B76"/>
    <w:rsid w:val="00436617"/>
    <w:rsid w:val="00460630"/>
    <w:rsid w:val="00494568"/>
    <w:rsid w:val="004B77C7"/>
    <w:rsid w:val="004E5B56"/>
    <w:rsid w:val="004F554E"/>
    <w:rsid w:val="00557027"/>
    <w:rsid w:val="005611B9"/>
    <w:rsid w:val="005A0C3A"/>
    <w:rsid w:val="005A2CDC"/>
    <w:rsid w:val="005C6EB6"/>
    <w:rsid w:val="005D2E5E"/>
    <w:rsid w:val="005F2BA9"/>
    <w:rsid w:val="00623C2B"/>
    <w:rsid w:val="00657E1F"/>
    <w:rsid w:val="00666C4F"/>
    <w:rsid w:val="00684D2C"/>
    <w:rsid w:val="00685BB0"/>
    <w:rsid w:val="00685DFF"/>
    <w:rsid w:val="006A076F"/>
    <w:rsid w:val="006A5CF2"/>
    <w:rsid w:val="006B650C"/>
    <w:rsid w:val="006B6CE4"/>
    <w:rsid w:val="006F3AC4"/>
    <w:rsid w:val="007961A2"/>
    <w:rsid w:val="00797DF1"/>
    <w:rsid w:val="007A68C6"/>
    <w:rsid w:val="0085731F"/>
    <w:rsid w:val="008B0013"/>
    <w:rsid w:val="008D34BE"/>
    <w:rsid w:val="008E4FAC"/>
    <w:rsid w:val="009242E2"/>
    <w:rsid w:val="00936A94"/>
    <w:rsid w:val="00951015"/>
    <w:rsid w:val="00972739"/>
    <w:rsid w:val="009C4853"/>
    <w:rsid w:val="009D7845"/>
    <w:rsid w:val="00A00209"/>
    <w:rsid w:val="00A23DE1"/>
    <w:rsid w:val="00A51469"/>
    <w:rsid w:val="00A718EC"/>
    <w:rsid w:val="00A7455F"/>
    <w:rsid w:val="00B0555E"/>
    <w:rsid w:val="00B50855"/>
    <w:rsid w:val="00B54215"/>
    <w:rsid w:val="00B546AD"/>
    <w:rsid w:val="00B66E93"/>
    <w:rsid w:val="00BB2508"/>
    <w:rsid w:val="00BE1C71"/>
    <w:rsid w:val="00C315AB"/>
    <w:rsid w:val="00C5109D"/>
    <w:rsid w:val="00C750F1"/>
    <w:rsid w:val="00CD6971"/>
    <w:rsid w:val="00CE0311"/>
    <w:rsid w:val="00CF5D06"/>
    <w:rsid w:val="00D1213A"/>
    <w:rsid w:val="00D559FF"/>
    <w:rsid w:val="00D56F91"/>
    <w:rsid w:val="00D87F08"/>
    <w:rsid w:val="00DA731E"/>
    <w:rsid w:val="00DB34D2"/>
    <w:rsid w:val="00DD4742"/>
    <w:rsid w:val="00E11720"/>
    <w:rsid w:val="00E83D65"/>
    <w:rsid w:val="00EC5E62"/>
    <w:rsid w:val="00F202DF"/>
    <w:rsid w:val="00F2413C"/>
    <w:rsid w:val="00FA0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3B8F2"/>
  <w15:chartTrackingRefBased/>
  <w15:docId w15:val="{7475E333-70D2-4369-B04C-F4504E771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617"/>
  </w:style>
  <w:style w:type="paragraph" w:styleId="Heading1">
    <w:name w:val="heading 1"/>
    <w:basedOn w:val="Normal"/>
    <w:next w:val="Normal"/>
    <w:link w:val="Heading1Char"/>
    <w:uiPriority w:val="9"/>
    <w:qFormat/>
    <w:rsid w:val="001745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1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4D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7845"/>
    <w:pPr>
      <w:spacing w:after="0" w:line="240" w:lineRule="auto"/>
    </w:pPr>
  </w:style>
  <w:style w:type="table" w:styleId="TableGrid">
    <w:name w:val="Table Grid"/>
    <w:basedOn w:val="TableNormal"/>
    <w:uiPriority w:val="39"/>
    <w:rsid w:val="00B54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546A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B546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403CD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45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21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606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4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2E2"/>
  </w:style>
  <w:style w:type="paragraph" w:styleId="Footer">
    <w:name w:val="footer"/>
    <w:basedOn w:val="Normal"/>
    <w:link w:val="FooterChar"/>
    <w:uiPriority w:val="99"/>
    <w:unhideWhenUsed/>
    <w:rsid w:val="00924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2E2"/>
  </w:style>
  <w:style w:type="table" w:styleId="GridTable4-Accent5">
    <w:name w:val="Grid Table 4 Accent 5"/>
    <w:basedOn w:val="TableNormal"/>
    <w:uiPriority w:val="49"/>
    <w:rsid w:val="00404B8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684D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#Bookmark1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epple</dc:creator>
  <cp:keywords/>
  <dc:description/>
  <cp:lastModifiedBy>Angela Young (Hill Top)</cp:lastModifiedBy>
  <cp:revision>2</cp:revision>
  <dcterms:created xsi:type="dcterms:W3CDTF">2024-10-09T09:46:00Z</dcterms:created>
  <dcterms:modified xsi:type="dcterms:W3CDTF">2024-10-09T09:46:00Z</dcterms:modified>
</cp:coreProperties>
</file>